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71F" w:rsidRDefault="00852444" w:rsidP="0067271F">
      <w:r>
        <w:t>Hello</w:t>
      </w:r>
      <w:r w:rsidR="00B1326E">
        <w:t xml:space="preserve"> </w:t>
      </w:r>
      <w:r w:rsidR="002C2D09">
        <w:rPr>
          <w:color w:val="FF0000"/>
        </w:rPr>
        <w:t>//</w:t>
      </w:r>
      <w:proofErr w:type="spellStart"/>
      <w:r w:rsidR="002C2D09">
        <w:rPr>
          <w:color w:val="FF0000"/>
        </w:rPr>
        <w:t>User_ID</w:t>
      </w:r>
      <w:proofErr w:type="spellEnd"/>
      <w:r w:rsidR="002C2D09">
        <w:rPr>
          <w:color w:val="FF0000"/>
        </w:rPr>
        <w:t>//</w:t>
      </w:r>
    </w:p>
    <w:p w:rsidR="0067271F" w:rsidRDefault="0067271F" w:rsidP="0067271F">
      <w:r>
        <w:t> </w:t>
      </w:r>
    </w:p>
    <w:p w:rsidR="0067271F" w:rsidRDefault="0067271F" w:rsidP="0067271F">
      <w:r>
        <w:t> </w:t>
      </w:r>
    </w:p>
    <w:p w:rsidR="0067271F" w:rsidRDefault="0067271F" w:rsidP="0067271F">
      <w:r>
        <w:t> </w:t>
      </w:r>
    </w:p>
    <w:p w:rsidR="00946C7D" w:rsidRDefault="00BC6C1B">
      <w:bookmarkStart w:id="0" w:name="_GoBack"/>
      <w:bookmarkEnd w:id="0"/>
    </w:p>
    <w:sectPr w:rsidR="00946C7D" w:rsidSect="005C115C">
      <w:foot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C1B" w:rsidRDefault="00BC6C1B" w:rsidP="0067271F">
      <w:r>
        <w:separator/>
      </w:r>
    </w:p>
  </w:endnote>
  <w:endnote w:type="continuationSeparator" w:id="0">
    <w:p w:rsidR="00BC6C1B" w:rsidRDefault="00BC6C1B" w:rsidP="00672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271F" w:rsidRDefault="00FF3B85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//</w:t>
    </w:r>
    <w:r w:rsidR="00283458">
      <w:rPr>
        <w:rFonts w:asciiTheme="majorHAnsi" w:eastAsiaTheme="majorEastAsia" w:hAnsiTheme="majorHAnsi" w:cstheme="majorBidi"/>
      </w:rPr>
      <w:t>Company</w:t>
    </w:r>
    <w:r>
      <w:rPr>
        <w:rFonts w:asciiTheme="majorHAnsi" w:eastAsiaTheme="majorEastAsia" w:hAnsiTheme="majorHAnsi" w:cstheme="majorBidi"/>
      </w:rPr>
      <w:t>//</w:t>
    </w:r>
    <w:r w:rsidR="0067271F">
      <w:rPr>
        <w:rFonts w:asciiTheme="majorHAnsi" w:eastAsiaTheme="majorEastAsia" w:hAnsiTheme="majorHAnsi" w:cstheme="majorBidi"/>
      </w:rPr>
      <w:ptab w:relativeTo="margin" w:alignment="right" w:leader="none"/>
    </w:r>
    <w:r w:rsidR="0067271F">
      <w:rPr>
        <w:rFonts w:asciiTheme="majorHAnsi" w:eastAsiaTheme="majorEastAsia" w:hAnsiTheme="majorHAnsi" w:cstheme="majorBidi"/>
      </w:rPr>
      <w:t xml:space="preserve">Page </w:t>
    </w:r>
    <w:r w:rsidR="0067271F">
      <w:rPr>
        <w:rFonts w:asciiTheme="minorHAnsi" w:hAnsiTheme="minorHAnsi" w:cstheme="minorBidi"/>
      </w:rPr>
      <w:fldChar w:fldCharType="begin"/>
    </w:r>
    <w:r w:rsidR="0067271F">
      <w:instrText xml:space="preserve"> PAGE   \* MERGEFORMAT </w:instrText>
    </w:r>
    <w:r w:rsidR="0067271F">
      <w:rPr>
        <w:rFonts w:asciiTheme="minorHAnsi" w:hAnsiTheme="minorHAnsi" w:cstheme="minorBidi"/>
      </w:rPr>
      <w:fldChar w:fldCharType="separate"/>
    </w:r>
    <w:r w:rsidR="002C2D09" w:rsidRPr="002C2D09">
      <w:rPr>
        <w:rFonts w:asciiTheme="majorHAnsi" w:eastAsiaTheme="majorEastAsia" w:hAnsiTheme="majorHAnsi" w:cstheme="majorBidi"/>
        <w:noProof/>
      </w:rPr>
      <w:t>1</w:t>
    </w:r>
    <w:r w:rsidR="0067271F">
      <w:rPr>
        <w:rFonts w:asciiTheme="majorHAnsi" w:eastAsiaTheme="majorEastAsia" w:hAnsiTheme="majorHAnsi" w:cstheme="majorBidi"/>
        <w:noProof/>
      </w:rPr>
      <w:fldChar w:fldCharType="end"/>
    </w:r>
  </w:p>
  <w:p w:rsidR="0067271F" w:rsidRDefault="006727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6C1B" w:rsidRDefault="00BC6C1B" w:rsidP="0067271F">
      <w:r>
        <w:separator/>
      </w:r>
    </w:p>
  </w:footnote>
  <w:footnote w:type="continuationSeparator" w:id="0">
    <w:p w:rsidR="00BC6C1B" w:rsidRDefault="00BC6C1B" w:rsidP="006727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bIwNDc0tbAEMpR0lIJTi4sz8/NACkxrARN/5p4sAAAA"/>
  </w:docVars>
  <w:rsids>
    <w:rsidRoot w:val="0067271F"/>
    <w:rsid w:val="00031D55"/>
    <w:rsid w:val="000422D4"/>
    <w:rsid w:val="0006207D"/>
    <w:rsid w:val="000D4AD2"/>
    <w:rsid w:val="000E41BE"/>
    <w:rsid w:val="00117A03"/>
    <w:rsid w:val="001D2F1C"/>
    <w:rsid w:val="001E2219"/>
    <w:rsid w:val="001F07AF"/>
    <w:rsid w:val="001F6E03"/>
    <w:rsid w:val="00223C6B"/>
    <w:rsid w:val="00283458"/>
    <w:rsid w:val="0029304B"/>
    <w:rsid w:val="002A3DBD"/>
    <w:rsid w:val="002C2D09"/>
    <w:rsid w:val="002E1487"/>
    <w:rsid w:val="00400659"/>
    <w:rsid w:val="00455501"/>
    <w:rsid w:val="00460D87"/>
    <w:rsid w:val="00464837"/>
    <w:rsid w:val="004D0647"/>
    <w:rsid w:val="004F7408"/>
    <w:rsid w:val="005548AD"/>
    <w:rsid w:val="00561A8E"/>
    <w:rsid w:val="00591596"/>
    <w:rsid w:val="00593D76"/>
    <w:rsid w:val="005A3A8E"/>
    <w:rsid w:val="005C115C"/>
    <w:rsid w:val="00626D13"/>
    <w:rsid w:val="00660EBB"/>
    <w:rsid w:val="00666DD4"/>
    <w:rsid w:val="0067271F"/>
    <w:rsid w:val="006776E6"/>
    <w:rsid w:val="00690F7D"/>
    <w:rsid w:val="006C6B6C"/>
    <w:rsid w:val="006D4FF8"/>
    <w:rsid w:val="006E0C4C"/>
    <w:rsid w:val="0075772E"/>
    <w:rsid w:val="00760DED"/>
    <w:rsid w:val="00761B90"/>
    <w:rsid w:val="00774ED4"/>
    <w:rsid w:val="00795C6A"/>
    <w:rsid w:val="007D3C0B"/>
    <w:rsid w:val="007D788E"/>
    <w:rsid w:val="007E77E0"/>
    <w:rsid w:val="00843F9E"/>
    <w:rsid w:val="00852444"/>
    <w:rsid w:val="0085517E"/>
    <w:rsid w:val="00863621"/>
    <w:rsid w:val="00881FBC"/>
    <w:rsid w:val="008A75B1"/>
    <w:rsid w:val="00962109"/>
    <w:rsid w:val="009766ED"/>
    <w:rsid w:val="009857F4"/>
    <w:rsid w:val="009974E3"/>
    <w:rsid w:val="009A1925"/>
    <w:rsid w:val="009A4313"/>
    <w:rsid w:val="009B22B4"/>
    <w:rsid w:val="009B6E27"/>
    <w:rsid w:val="009D35BC"/>
    <w:rsid w:val="00A6314C"/>
    <w:rsid w:val="00A66639"/>
    <w:rsid w:val="00AE0952"/>
    <w:rsid w:val="00B048A0"/>
    <w:rsid w:val="00B1326E"/>
    <w:rsid w:val="00B250B8"/>
    <w:rsid w:val="00B84E95"/>
    <w:rsid w:val="00BB77CC"/>
    <w:rsid w:val="00BC2A63"/>
    <w:rsid w:val="00BC6C1B"/>
    <w:rsid w:val="00BE13AE"/>
    <w:rsid w:val="00CE4A62"/>
    <w:rsid w:val="00D72079"/>
    <w:rsid w:val="00DD75D4"/>
    <w:rsid w:val="00E01151"/>
    <w:rsid w:val="00E56F51"/>
    <w:rsid w:val="00F5401D"/>
    <w:rsid w:val="00F94A27"/>
    <w:rsid w:val="00FF3B85"/>
    <w:rsid w:val="00FF6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6C76B"/>
  <w15:docId w15:val="{9EB4D1B6-4C4C-40DE-B0F0-FD95BAF3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71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7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7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7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727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271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727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271F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C1F0B7-91B0-43B2-AEEE-DFC6E622C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Wong Kok Hoe (FTDI-SG)</dc:creator>
  <cp:lastModifiedBy>Mingwei Zhang (FTDI-SG)</cp:lastModifiedBy>
  <cp:revision>18</cp:revision>
  <cp:lastPrinted>2019-06-27T09:18:00Z</cp:lastPrinted>
  <dcterms:created xsi:type="dcterms:W3CDTF">2019-06-04T02:13:00Z</dcterms:created>
  <dcterms:modified xsi:type="dcterms:W3CDTF">2019-06-28T03:36:00Z</dcterms:modified>
</cp:coreProperties>
</file>